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3676B" w:rsidRDefault="00E3676B" w:rsidP="00E3676B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7</w:t>
      </w: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Table. Descriptive statistics of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numerical</w:t>
      </w: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features</w:t>
      </w: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in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the endocrine</w:t>
      </w: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disease </w:t>
      </w:r>
      <w:r w:rsidRPr="002121F5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group</w:t>
      </w:r>
    </w:p>
    <w:tbl>
      <w:tblPr>
        <w:tblStyle w:val="TableGrid"/>
        <w:tblW w:w="10963" w:type="dxa"/>
        <w:jc w:val="center"/>
        <w:tblLook w:val="04A0" w:firstRow="1" w:lastRow="0" w:firstColumn="1" w:lastColumn="0" w:noHBand="0" w:noVBand="1"/>
      </w:tblPr>
      <w:tblGrid>
        <w:gridCol w:w="2226"/>
        <w:gridCol w:w="934"/>
        <w:gridCol w:w="1082"/>
        <w:gridCol w:w="1082"/>
        <w:gridCol w:w="1338"/>
        <w:gridCol w:w="1065"/>
        <w:gridCol w:w="1089"/>
        <w:gridCol w:w="1065"/>
        <w:gridCol w:w="1082"/>
      </w:tblGrid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17270E" w:rsidRDefault="00E3676B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17270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ariable</w:t>
            </w:r>
          </w:p>
        </w:tc>
        <w:tc>
          <w:tcPr>
            <w:tcW w:w="934" w:type="dxa"/>
            <w:noWrap/>
            <w:hideMark/>
          </w:tcPr>
          <w:p w:rsidR="00E3676B" w:rsidRPr="0017270E" w:rsidRDefault="00E3676B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17270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Count</w:t>
            </w:r>
          </w:p>
        </w:tc>
        <w:tc>
          <w:tcPr>
            <w:tcW w:w="1082" w:type="dxa"/>
            <w:noWrap/>
            <w:hideMark/>
          </w:tcPr>
          <w:p w:rsidR="00E3676B" w:rsidRPr="0017270E" w:rsidRDefault="00E3676B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17270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ean</w:t>
            </w:r>
          </w:p>
        </w:tc>
        <w:tc>
          <w:tcPr>
            <w:tcW w:w="1082" w:type="dxa"/>
            <w:noWrap/>
            <w:hideMark/>
          </w:tcPr>
          <w:p w:rsidR="00E3676B" w:rsidRPr="0017270E" w:rsidRDefault="00E3676B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D</w:t>
            </w:r>
          </w:p>
        </w:tc>
        <w:tc>
          <w:tcPr>
            <w:tcW w:w="1338" w:type="dxa"/>
            <w:noWrap/>
            <w:hideMark/>
          </w:tcPr>
          <w:p w:rsidR="00E3676B" w:rsidRPr="0017270E" w:rsidRDefault="00E3676B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17270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in.</w:t>
            </w:r>
          </w:p>
        </w:tc>
        <w:tc>
          <w:tcPr>
            <w:tcW w:w="1065" w:type="dxa"/>
            <w:noWrap/>
            <w:hideMark/>
          </w:tcPr>
          <w:p w:rsidR="00E3676B" w:rsidRPr="0017270E" w:rsidRDefault="00E3676B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17270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Q</w:t>
            </w:r>
            <w:r w:rsidRPr="002767D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089" w:type="dxa"/>
            <w:noWrap/>
            <w:hideMark/>
          </w:tcPr>
          <w:p w:rsidR="00E3676B" w:rsidRPr="0017270E" w:rsidRDefault="00E3676B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17270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edian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</w:pPr>
            <w:r w:rsidRPr="0017270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Q</w:t>
            </w:r>
            <w:r w:rsidRPr="002767D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82" w:type="dxa"/>
            <w:noWrap/>
            <w:hideMark/>
          </w:tcPr>
          <w:p w:rsidR="00E3676B" w:rsidRPr="0017270E" w:rsidRDefault="00E3676B" w:rsidP="0067534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17270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Max.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ge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9.53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.45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8.0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4.0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0.0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dmissionheight</w:t>
            </w:r>
            <w:proofErr w:type="spellEnd"/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9.02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.56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.6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0.02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8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7.8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3.4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ospitaladmitoffset</w:t>
            </w:r>
            <w:proofErr w:type="spellEnd"/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697.65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668.75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180999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591.0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242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-99.0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6.0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dmissionweight</w:t>
            </w:r>
            <w:proofErr w:type="spellEnd"/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4.66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7.69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4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5.74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0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8.42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2.8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emperature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.41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4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.2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.5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6.7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1.8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espiratoryrate</w:t>
            </w:r>
            <w:proofErr w:type="spellEnd"/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.31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24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.0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.0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0.0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eartrate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2.75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.51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1.0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6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2.0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8.0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eanbp</w:t>
            </w:r>
            <w:proofErr w:type="spellEnd"/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4.11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32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0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3.0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4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0.0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0.0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ematocrit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.5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80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2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.3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.57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.7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2.3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verbal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9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40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0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otor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5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3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0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yes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85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5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otassium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9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60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5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8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3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6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reatinine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2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7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1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79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17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74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7.35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odium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7.7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72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4.33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5.0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7.77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0.33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0.2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UN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81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.88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.0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3.5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5.0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7.0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glucose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4.43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3.86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5.5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72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3.5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478.0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hloride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4.44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82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7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1.0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4.44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8.0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0.67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alcium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1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74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94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1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7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8.6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Hgb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.0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96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.7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.1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9.4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WBC x 1000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.11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7.97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3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2.1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.5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17.75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latelets x 1000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4.24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6.13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64.75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14.24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45.0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173.5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BC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4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66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.98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34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74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11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.0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icarbonate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.7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.20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.0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0.0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2.77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.5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9.0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V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9.01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6.10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54.1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6.0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89.01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92.0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7.95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HC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.2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38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5.9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2.55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3.2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4.0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2.4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CH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.54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18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.1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8.9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9.54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0.6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3.00</w:t>
            </w:r>
          </w:p>
        </w:tc>
      </w:tr>
      <w:tr w:rsidR="00E3676B" w:rsidRPr="0017270E" w:rsidTr="00675346">
        <w:trPr>
          <w:trHeight w:val="308"/>
          <w:jc w:val="center"/>
        </w:trPr>
        <w:tc>
          <w:tcPr>
            <w:tcW w:w="2226" w:type="dxa"/>
            <w:noWrap/>
            <w:hideMark/>
          </w:tcPr>
          <w:p w:rsidR="00E3676B" w:rsidRPr="002767D3" w:rsidRDefault="00E3676B" w:rsidP="0067534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RDW</w:t>
            </w:r>
          </w:p>
        </w:tc>
        <w:tc>
          <w:tcPr>
            <w:tcW w:w="934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667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.1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05</w:t>
            </w:r>
          </w:p>
        </w:tc>
        <w:tc>
          <w:tcPr>
            <w:tcW w:w="1338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0.7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3.80</w:t>
            </w:r>
          </w:p>
        </w:tc>
        <w:tc>
          <w:tcPr>
            <w:tcW w:w="1089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.10</w:t>
            </w:r>
          </w:p>
        </w:tc>
        <w:tc>
          <w:tcPr>
            <w:tcW w:w="1065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5.40</w:t>
            </w:r>
          </w:p>
        </w:tc>
        <w:tc>
          <w:tcPr>
            <w:tcW w:w="1082" w:type="dxa"/>
            <w:noWrap/>
            <w:hideMark/>
          </w:tcPr>
          <w:p w:rsidR="00E3676B" w:rsidRPr="002767D3" w:rsidRDefault="00E3676B" w:rsidP="00675346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767D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47.30</w:t>
            </w:r>
          </w:p>
        </w:tc>
      </w:tr>
    </w:tbl>
    <w:p w:rsidR="00E3676B" w:rsidRDefault="00E3676B" w:rsidP="00E3676B">
      <w:pP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796EA5" w:rsidRDefault="00796EA5"/>
    <w:sectPr w:rsidR="00796E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MjQ2NzYztjAxNjdT0lEKTi0uzszPAykwrAUA0YV84ywAAAA="/>
  </w:docVars>
  <w:rsids>
    <w:rsidRoot w:val="00E3676B"/>
    <w:rsid w:val="00796EA5"/>
    <w:rsid w:val="00E36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FD262C-7BC2-4E00-B854-9F0DEA748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76B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676B"/>
    <w:pPr>
      <w:spacing w:after="0" w:line="240" w:lineRule="auto"/>
    </w:pPr>
    <w:rPr>
      <w:rFonts w:ascii="Arial" w:eastAsia="Arial" w:hAnsi="Arial" w:cs="Arial"/>
      <w:lang w:val="e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</Words>
  <Characters>1483</Characters>
  <Application>Microsoft Office Word</Application>
  <DocSecurity>0</DocSecurity>
  <Lines>12</Lines>
  <Paragraphs>3</Paragraphs>
  <ScaleCrop>false</ScaleCrop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aei, Nima</dc:creator>
  <cp:keywords/>
  <dc:description/>
  <cp:lastModifiedBy>Safaei, Nima</cp:lastModifiedBy>
  <cp:revision>1</cp:revision>
  <dcterms:created xsi:type="dcterms:W3CDTF">2022-02-05T07:56:00Z</dcterms:created>
  <dcterms:modified xsi:type="dcterms:W3CDTF">2022-02-05T07:56:00Z</dcterms:modified>
</cp:coreProperties>
</file>